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511F" w:rsidRDefault="0089511F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22"/>
          <w:szCs w:val="22"/>
        </w:rPr>
      </w:pPr>
    </w:p>
    <w:p w:rsidR="0089511F" w:rsidRDefault="0089511F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40"/>
          <w:szCs w:val="40"/>
        </w:rPr>
      </w:pPr>
      <w:r w:rsidRPr="0089511F">
        <w:rPr>
          <w:rFonts w:asciiTheme="majorHAnsi" w:hAnsiTheme="majorHAnsi"/>
          <w:sz w:val="40"/>
          <w:szCs w:val="40"/>
        </w:rPr>
        <w:t xml:space="preserve">Project Journal </w:t>
      </w:r>
      <w:r w:rsidR="0033366E">
        <w:rPr>
          <w:rFonts w:asciiTheme="majorHAnsi" w:hAnsiTheme="majorHAnsi"/>
          <w:sz w:val="40"/>
          <w:szCs w:val="40"/>
        </w:rPr>
        <w:t>/ Signoff Sheet</w:t>
      </w:r>
    </w:p>
    <w:p w:rsidR="0033366E" w:rsidRPr="0089511F" w:rsidRDefault="0033366E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40"/>
          <w:szCs w:val="40"/>
        </w:rPr>
      </w:pPr>
      <w:r>
        <w:rPr>
          <w:rFonts w:asciiTheme="majorHAnsi" w:hAnsiTheme="majorHAnsi"/>
          <w:sz w:val="40"/>
          <w:szCs w:val="40"/>
        </w:rPr>
        <w:t>(Only one of the team members need to submit)</w:t>
      </w:r>
    </w:p>
    <w:p w:rsidR="0089511F" w:rsidRDefault="0089511F" w:rsidP="0089511F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</w:p>
    <w:p w:rsidR="0089511F" w:rsidRDefault="0089511F" w:rsidP="0089511F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1"/>
        <w:gridCol w:w="7719"/>
      </w:tblGrid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Assignment</w:t>
            </w:r>
          </w:p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Name</w:t>
            </w:r>
          </w:p>
        </w:tc>
        <w:tc>
          <w:tcPr>
            <w:tcW w:w="7938" w:type="dxa"/>
          </w:tcPr>
          <w:p w:rsidR="0089511F" w:rsidRDefault="006D4C37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="Verdana" w:hAnsi="Verdana"/>
                <w:color w:val="353535"/>
                <w:sz w:val="20"/>
                <w:szCs w:val="20"/>
                <w:shd w:val="clear" w:color="auto" w:fill="FAFAFA"/>
              </w:rPr>
              <w:t>FP – Iteration 6</w:t>
            </w:r>
          </w:p>
        </w:tc>
      </w:tr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Date of Submission</w:t>
            </w:r>
          </w:p>
        </w:tc>
        <w:tc>
          <w:tcPr>
            <w:tcW w:w="7938" w:type="dxa"/>
          </w:tcPr>
          <w:p w:rsidR="0089511F" w:rsidRDefault="00E31C00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4/</w:t>
            </w:r>
            <w:r w:rsidR="006D4C37">
              <w:rPr>
                <w:rFonts w:asciiTheme="majorHAnsi" w:hAnsiTheme="majorHAnsi"/>
                <w:sz w:val="22"/>
                <w:szCs w:val="22"/>
              </w:rPr>
              <w:t>25</w:t>
            </w:r>
            <w:r w:rsidR="00EC1E36">
              <w:rPr>
                <w:rFonts w:asciiTheme="majorHAnsi" w:hAnsiTheme="majorHAnsi"/>
                <w:sz w:val="22"/>
                <w:szCs w:val="22"/>
              </w:rPr>
              <w:t>/17</w:t>
            </w:r>
          </w:p>
        </w:tc>
      </w:tr>
      <w:tr w:rsidR="0033366E" w:rsidTr="0033366E">
        <w:trPr>
          <w:trHeight w:val="917"/>
        </w:trPr>
        <w:tc>
          <w:tcPr>
            <w:tcW w:w="1638" w:type="dxa"/>
          </w:tcPr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Brief Overview of Features added or bugs fixed</w:t>
            </w:r>
          </w:p>
        </w:tc>
        <w:tc>
          <w:tcPr>
            <w:tcW w:w="7938" w:type="dxa"/>
          </w:tcPr>
          <w:p w:rsidR="0033366E" w:rsidRDefault="00DF6D9A" w:rsidP="00784277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Submit solution using textboxes. Let me design my own puzzle for admin.</w:t>
            </w:r>
            <w:r w:rsidR="004D13D4">
              <w:rPr>
                <w:rFonts w:asciiTheme="majorHAnsi" w:hAnsiTheme="majorHAnsi"/>
                <w:sz w:val="22"/>
                <w:szCs w:val="22"/>
              </w:rPr>
              <w:t xml:space="preserve"> </w:t>
            </w:r>
          </w:p>
        </w:tc>
      </w:tr>
      <w:tr w:rsidR="0089511F" w:rsidTr="0033366E">
        <w:trPr>
          <w:trHeight w:val="917"/>
        </w:trPr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1</w:t>
            </w:r>
          </w:p>
        </w:tc>
        <w:tc>
          <w:tcPr>
            <w:tcW w:w="7938" w:type="dxa"/>
          </w:tcPr>
          <w:p w:rsidR="0089511F" w:rsidRDefault="00EC1E36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Gary Webb: </w:t>
            </w:r>
            <w:r w:rsidR="00F20BBC">
              <w:rPr>
                <w:rFonts w:asciiTheme="majorHAnsi" w:hAnsiTheme="majorHAnsi"/>
                <w:sz w:val="22"/>
                <w:szCs w:val="22"/>
              </w:rPr>
              <w:t>Implemented submit solution using textboxes and let me design my own puzzle for admin.</w:t>
            </w:r>
          </w:p>
        </w:tc>
      </w:tr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2</w:t>
            </w:r>
          </w:p>
        </w:tc>
        <w:tc>
          <w:tcPr>
            <w:tcW w:w="7938" w:type="dxa"/>
          </w:tcPr>
          <w:p w:rsidR="0089511F" w:rsidRDefault="00EC1E36" w:rsidP="006E073E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Tyler Thrash: </w:t>
            </w:r>
            <w:r w:rsidR="00F20BBC">
              <w:rPr>
                <w:rFonts w:asciiTheme="majorHAnsi" w:hAnsiTheme="majorHAnsi"/>
                <w:sz w:val="22"/>
                <w:szCs w:val="22"/>
              </w:rPr>
              <w:t>Fixed code that worked with database, and various other issues.</w:t>
            </w: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3</w:t>
            </w:r>
          </w:p>
        </w:tc>
        <w:tc>
          <w:tcPr>
            <w:tcW w:w="7938" w:type="dxa"/>
          </w:tcPr>
          <w:p w:rsidR="000B17D1" w:rsidRDefault="000B17D1" w:rsidP="003F3BAC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Prashant Shrestha:</w:t>
            </w:r>
            <w:r w:rsidR="006E073E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583DDD">
              <w:rPr>
                <w:rFonts w:asciiTheme="majorHAnsi" w:hAnsiTheme="majorHAnsi"/>
                <w:sz w:val="22"/>
                <w:szCs w:val="22"/>
              </w:rPr>
              <w:t>changed login button to match the wireframe. Could not contribute too much this iteration due to some major changes.</w:t>
            </w: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4</w:t>
            </w: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Dennis Lee: </w:t>
            </w:r>
            <w:r w:rsidR="00350C33">
              <w:rPr>
                <w:rFonts w:asciiTheme="majorHAnsi" w:hAnsiTheme="majorHAnsi"/>
                <w:sz w:val="22"/>
                <w:szCs w:val="22"/>
              </w:rPr>
              <w:t>Reviewed the login for users.</w:t>
            </w:r>
            <w:bookmarkStart w:id="0" w:name="_GoBack"/>
            <w:bookmarkEnd w:id="0"/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Signatures of All Team Members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Tyler Thrash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Gary Webb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Prashant Shrestha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Dennis Lee</w:t>
            </w:r>
          </w:p>
        </w:tc>
      </w:tr>
    </w:tbl>
    <w:p w:rsidR="00F618B3" w:rsidRDefault="00F618B3" w:rsidP="0089511F"/>
    <w:sectPr w:rsidR="00F618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zMzszQ2MDMzN7FU0lEKTi0uzszPAykwqgUAK5R6kCwAAAA="/>
  </w:docVars>
  <w:rsids>
    <w:rsidRoot w:val="0089511F"/>
    <w:rsid w:val="00080CEF"/>
    <w:rsid w:val="000B17D1"/>
    <w:rsid w:val="001367D2"/>
    <w:rsid w:val="00145CFC"/>
    <w:rsid w:val="001B783B"/>
    <w:rsid w:val="00233052"/>
    <w:rsid w:val="00237760"/>
    <w:rsid w:val="00247B57"/>
    <w:rsid w:val="002A3621"/>
    <w:rsid w:val="002C0585"/>
    <w:rsid w:val="0033366E"/>
    <w:rsid w:val="00350C33"/>
    <w:rsid w:val="003D3AA4"/>
    <w:rsid w:val="003F3BAC"/>
    <w:rsid w:val="004D13D4"/>
    <w:rsid w:val="005434C3"/>
    <w:rsid w:val="00545072"/>
    <w:rsid w:val="0055597D"/>
    <w:rsid w:val="00583DDD"/>
    <w:rsid w:val="00636950"/>
    <w:rsid w:val="006D4C37"/>
    <w:rsid w:val="006E073E"/>
    <w:rsid w:val="00745037"/>
    <w:rsid w:val="00784277"/>
    <w:rsid w:val="0089511F"/>
    <w:rsid w:val="008C7C36"/>
    <w:rsid w:val="00985103"/>
    <w:rsid w:val="009A1B9B"/>
    <w:rsid w:val="00A63D30"/>
    <w:rsid w:val="00A91A5C"/>
    <w:rsid w:val="00AB3AF8"/>
    <w:rsid w:val="00AF7730"/>
    <w:rsid w:val="00B136B3"/>
    <w:rsid w:val="00B24818"/>
    <w:rsid w:val="00B814BB"/>
    <w:rsid w:val="00BC456A"/>
    <w:rsid w:val="00BC5014"/>
    <w:rsid w:val="00C2432E"/>
    <w:rsid w:val="00DF6D9A"/>
    <w:rsid w:val="00E31C00"/>
    <w:rsid w:val="00E6639B"/>
    <w:rsid w:val="00EC1E36"/>
    <w:rsid w:val="00EF0336"/>
    <w:rsid w:val="00F20BBC"/>
    <w:rsid w:val="00F618B3"/>
    <w:rsid w:val="00F91106"/>
    <w:rsid w:val="00F96EE1"/>
    <w:rsid w:val="00FA0F94"/>
    <w:rsid w:val="00FA5069"/>
    <w:rsid w:val="00FC4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BA23B"/>
  <w15:docId w15:val="{A1AD4AF7-2652-487F-964A-9018098FB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89511F"/>
    <w:pPr>
      <w:spacing w:before="100" w:beforeAutospacing="1" w:after="100" w:afterAutospacing="1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table" w:styleId="TableGrid">
    <w:name w:val="Table Grid"/>
    <w:basedOn w:val="TableNormal"/>
    <w:uiPriority w:val="59"/>
    <w:rsid w:val="008951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5</Words>
  <Characters>7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emens PLM Software</Company>
  <LinksUpToDate>false</LinksUpToDate>
  <CharactersWithSpaces>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thi, Jasthi</dc:creator>
  <cp:lastModifiedBy>Dennis Lee</cp:lastModifiedBy>
  <cp:revision>2</cp:revision>
  <dcterms:created xsi:type="dcterms:W3CDTF">2017-04-25T22:24:00Z</dcterms:created>
  <dcterms:modified xsi:type="dcterms:W3CDTF">2017-04-25T22:24:00Z</dcterms:modified>
</cp:coreProperties>
</file>